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proofErr w:type="spellStart"/>
      <w:r w:rsidR="009915AA" w:rsidRPr="009915AA">
        <w:t>2:30pm</w:t>
      </w:r>
      <w:proofErr w:type="spellEnd"/>
      <w:r w:rsidRPr="009915AA">
        <w:t xml:space="preserve"> to </w:t>
      </w:r>
      <w:proofErr w:type="spellStart"/>
      <w:r w:rsidR="009915AA" w:rsidRPr="009915AA">
        <w:t>4:30pm</w:t>
      </w:r>
      <w:proofErr w:type="spellEnd"/>
      <w:r w:rsidR="009915AA" w:rsidRPr="009915AA">
        <w:t>.</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2E49D0F4"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ins w:id="0" w:author="Yan Fung Yenny Hou" w:date="2022-06-04T23:57:00Z">
        <w:r w:rsidR="00467388">
          <w:t xml:space="preserve">Each member is identified by the student </w:t>
        </w:r>
      </w:ins>
      <w:ins w:id="1" w:author="Yan Fung Yenny Hou" w:date="2022-06-04T23:58:00Z">
        <w:r w:rsidR="0052624C">
          <w:t>ID and</w:t>
        </w:r>
      </w:ins>
      <w:ins w:id="2" w:author="Yan Fung Yenny Hou" w:date="2022-06-04T23:57:00Z">
        <w:r w:rsidR="00467388">
          <w:t xml:space="preserve"> store their </w:t>
        </w:r>
      </w:ins>
      <w:ins w:id="3" w:author="Yan Fung Yenny Hou" w:date="2022-06-04T23:58:00Z">
        <w:r w:rsidR="00467388">
          <w:t xml:space="preserve">name in the database. </w:t>
        </w:r>
      </w:ins>
      <w:r w:rsidRPr="00F53B24">
        <w:t xml:space="preserve">One </w:t>
      </w:r>
      <w:del w:id="4" w:author="Yan Fung Yenny Hou" w:date="2022-06-05T00:07:00Z">
        <w:r w:rsidRPr="00F53B24" w:rsidDel="002150E0">
          <w:delText xml:space="preserve">student </w:delText>
        </w:r>
      </w:del>
      <w:ins w:id="5" w:author="Yan Fung Yenny Hou" w:date="2022-06-05T00:07:00Z">
        <w:r w:rsidR="002150E0">
          <w:t>member</w:t>
        </w:r>
        <w:r w:rsidR="002150E0" w:rsidRPr="00F53B24">
          <w:t xml:space="preserve"> </w:t>
        </w:r>
      </w:ins>
      <w:r w:rsidRPr="00F53B24">
        <w:t>can be part of many groups of a club or member of many groups in many clubs. If a member is alumnus, we need to store his/her work history information (name of company, position, start date, end date). A person may join a company in different time</w:t>
      </w:r>
      <w:del w:id="6" w:author="Yan Fung Yenny Hou" w:date="2022-06-04T23:59:00Z">
        <w:r w:rsidRPr="00F53B24" w:rsidDel="00DE17A4">
          <w:delText xml:space="preserve"> that</w:delText>
        </w:r>
      </w:del>
      <w:ins w:id="7" w:author="Yan Fung Yenny Hou" w:date="2022-06-04T23:59:00Z">
        <w:r w:rsidR="00DE17A4">
          <w:t>, i.e.,</w:t>
        </w:r>
      </w:ins>
      <w:r w:rsidRPr="00F53B24">
        <w:t xml:space="preserve"> a person may join a company, leave it, and join in again several years later.</w:t>
      </w:r>
    </w:p>
    <w:p w14:paraId="3DD6F978" w14:textId="43BCAF90" w:rsidR="00AC24AA" w:rsidRPr="00F53B24" w:rsidRDefault="00FF0742" w:rsidP="00AC24AA">
      <w:pPr>
        <w:autoSpaceDE w:val="0"/>
        <w:autoSpaceDN w:val="0"/>
        <w:adjustRightInd w:val="0"/>
      </w:pPr>
      <w:r w:rsidRPr="00F53B24">
        <w:t>Each club</w:t>
      </w:r>
      <w:ins w:id="8" w:author="Yan Fung Yenny Hou" w:date="2022-06-04T23:56:00Z">
        <w:r w:rsidR="00974AA9">
          <w:t xml:space="preserve"> is identified by name and</w:t>
        </w:r>
      </w:ins>
      <w:r w:rsidRPr="00F53B24">
        <w:t xml:space="preserve"> has a lead. And each group </w:t>
      </w:r>
      <w:ins w:id="9" w:author="Yan Fung Yenny Hou" w:date="2022-06-04T23:56:00Z">
        <w:r w:rsidR="00974AA9">
          <w:t xml:space="preserve">is identified by name and </w:t>
        </w:r>
      </w:ins>
      <w:r w:rsidRPr="00F53B24">
        <w:t xml:space="preserve">has a head. Each group organizes some events. </w:t>
      </w:r>
      <w:del w:id="10" w:author="Yan Fung Yenny Hou" w:date="2022-06-05T00:10:00Z">
        <w:r w:rsidRPr="00F53B24" w:rsidDel="005A02AE">
          <w:delText xml:space="preserve">We store the information about organizers of an event. </w:delText>
        </w:r>
      </w:del>
      <w:r w:rsidRPr="00F53B24">
        <w:t>Each event is organized by a group</w:t>
      </w:r>
      <w:ins w:id="11" w:author="Yan Fung Yenny Hou" w:date="2022-06-05T00:04:00Z">
        <w:r w:rsidR="00893A55">
          <w:t>, and is identified by</w:t>
        </w:r>
      </w:ins>
      <w:del w:id="12" w:author="Yan Fung Yenny Hou" w:date="2022-06-05T00:04:00Z">
        <w:r w:rsidRPr="00F53B24" w:rsidDel="00893A55">
          <w:delText>,</w:delText>
        </w:r>
      </w:del>
      <w:r w:rsidRPr="00F53B24">
        <w:t xml:space="preserve"> </w:t>
      </w:r>
      <w:ins w:id="13" w:author="Yan Fung Yenny Hou" w:date="2022-06-05T00:08:00Z">
        <w:r w:rsidR="00DB2274">
          <w:t xml:space="preserve">subject, </w:t>
        </w:r>
      </w:ins>
      <w:r w:rsidRPr="00F53B24">
        <w:t>date</w:t>
      </w:r>
      <w:del w:id="14" w:author="Yan Fung Yenny Hou" w:date="2022-06-05T00:20:00Z">
        <w:r w:rsidRPr="00F53B24" w:rsidDel="004951B9">
          <w:delText xml:space="preserve">, </w:delText>
        </w:r>
      </w:del>
      <w:ins w:id="15" w:author="Yan Fung Yenny Hou" w:date="2022-06-05T00:20:00Z">
        <w:r w:rsidR="004951B9">
          <w:t xml:space="preserve"> and</w:t>
        </w:r>
        <w:r w:rsidR="004951B9" w:rsidRPr="00F53B24">
          <w:t xml:space="preserve"> </w:t>
        </w:r>
      </w:ins>
      <w:r w:rsidRPr="00F53B24">
        <w:t>time</w:t>
      </w:r>
      <w:ins w:id="16" w:author="Yan Fung Yenny Hou" w:date="2022-06-05T00:08:00Z">
        <w:r w:rsidR="00DB2274">
          <w:t xml:space="preserve">. We store the </w:t>
        </w:r>
      </w:ins>
      <w:del w:id="17" w:author="Yan Fung Yenny Hou" w:date="2022-06-05T00:08:00Z">
        <w:r w:rsidRPr="00F53B24" w:rsidDel="00DB2274">
          <w:delText xml:space="preserve">, </w:delText>
        </w:r>
      </w:del>
      <w:r w:rsidRPr="00F53B24">
        <w:t>location (room number, floor, building)</w:t>
      </w:r>
      <w:del w:id="18" w:author="Yan Fung Yenny Hou" w:date="2022-06-05T00:08:00Z">
        <w:r w:rsidRPr="00F53B24" w:rsidDel="00DB2274">
          <w:delText>, subject</w:delText>
        </w:r>
      </w:del>
      <w:r w:rsidRPr="00F53B24">
        <w:t>,</w:t>
      </w:r>
      <w:del w:id="19" w:author="Yan Fung Yenny Hou" w:date="2022-06-05T00:08:00Z">
        <w:r w:rsidRPr="00F53B24" w:rsidDel="00DB2274">
          <w:delText xml:space="preserve"> and</w:delText>
        </w:r>
      </w:del>
      <w:r w:rsidRPr="00F53B24">
        <w:t xml:space="preserve"> registration fee</w:t>
      </w:r>
      <w:ins w:id="20" w:author="Yan Fung Yenny Hou" w:date="2022-06-05T00:10:00Z">
        <w:r w:rsidR="005A02AE">
          <w:t xml:space="preserve"> and organizers</w:t>
        </w:r>
      </w:ins>
      <w:ins w:id="21" w:author="Yan Fung Yenny Hou" w:date="2022-06-05T00:20:00Z">
        <w:r w:rsidR="00123ED5">
          <w:t xml:space="preserve"> for each event</w:t>
        </w:r>
      </w:ins>
      <w:r w:rsidRPr="00F53B24">
        <w:t>.</w:t>
      </w:r>
    </w:p>
    <w:p w14:paraId="7B3400F5" w14:textId="79BBD326" w:rsidR="0047066A" w:rsidRPr="00F53B24" w:rsidRDefault="0047066A" w:rsidP="0047066A">
      <w:pPr>
        <w:autoSpaceDE w:val="0"/>
        <w:autoSpaceDN w:val="0"/>
        <w:adjustRightInd w:val="0"/>
      </w:pPr>
      <w:r w:rsidRPr="00F53B24">
        <w:t xml:space="preserve">Groups may work on some funded projects. We need to store </w:t>
      </w:r>
      <w:ins w:id="22" w:author="Yan Fung Yenny Hou" w:date="2022-06-05T00:11:00Z">
        <w:r w:rsidR="00724DCC">
          <w:t xml:space="preserve">the </w:t>
        </w:r>
      </w:ins>
      <w:ins w:id="23" w:author="Yan Fung Yenny Hou" w:date="2022-06-05T00:25:00Z">
        <w:r w:rsidR="00381DDD">
          <w:t xml:space="preserve">project code, </w:t>
        </w:r>
      </w:ins>
      <w:ins w:id="24" w:author="Yan Fung Yenny Hou" w:date="2022-06-05T00:11:00Z">
        <w:r w:rsidR="00724DCC">
          <w:t xml:space="preserve">name and </w:t>
        </w:r>
      </w:ins>
      <w:r w:rsidRPr="00F53B24">
        <w:t xml:space="preserve">how much money (fund or budget) a project receives. The fund is divided and paid to students, and we need to store the portion of money that each student 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proofErr w:type="spellStart"/>
      <w:r>
        <w:lastRenderedPageBreak/>
        <w:t>EER</w:t>
      </w:r>
      <w:proofErr w:type="spellEnd"/>
      <w:r>
        <w:t xml:space="preserve"> Modeling Diagram</w:t>
      </w:r>
    </w:p>
    <w:p w14:paraId="559E42FE" w14:textId="2E003CE4" w:rsidR="00996C12" w:rsidRPr="00214CF9" w:rsidRDefault="00473EAA" w:rsidP="00214CF9">
      <w:r w:rsidRPr="00214CF9">
        <w:t xml:space="preserve">In the following drawing canvas, </w:t>
      </w:r>
      <w:proofErr w:type="spellStart"/>
      <w:r w:rsidRPr="00214CF9">
        <w:t>EER</w:t>
      </w:r>
      <w:proofErr w:type="spellEnd"/>
      <w:r w:rsidRPr="00214CF9">
        <w:t xml:space="preserve">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E14F54E" w:rsidR="00473EAA" w:rsidRDefault="00D93A7C" w:rsidP="00214CF9">
      <w:ins w:id="25" w:author="Yan Fung Yenny Hou" w:date="2022-06-05T16:25:00Z">
        <w:r>
          <w:rPr>
            <w:noProof/>
            <w:lang w:val="en-CA" w:eastAsia="en-CA"/>
          </w:rPr>
          <mc:AlternateContent>
            <mc:Choice Requires="wpi">
              <w:drawing>
                <wp:anchor distT="0" distB="0" distL="114300" distR="114300" simplePos="0" relativeHeight="251659264" behindDoc="0" locked="0" layoutInCell="1" allowOverlap="1" wp14:anchorId="208311D7" wp14:editId="6B489B60">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6694332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6LR3ctwAAAANAQAADwAA&#10;AGRycy9kb3ducmV2LnhtbEyPwU7DMBBE70j9B2srcaN2qFJIiFOhShw50JS7GzuJVXsdxW4b/p7N&#10;CW4zu6PZt9V+9o7dzBRtQAnZRgAz2AZtsZdwaj6eXoHFpFArF9BI+DER9vXqoVKlDnf8Mrdj6hmV&#10;YCyVhCGlseQ8toPxKm7CaJB2XZi8SmSnnutJ3ancO/4sxI57ZZEuDGo0h8G0l+PVSyiawopP32XY&#10;fKcL2kPmu+SkfFzP72/AkpnTXxgWfEKHmpjO4Yo6Mkc+y8WOsqS2i1giWZ6/ADsvo20BvK74/y/q&#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">
                  <v:imagedata r:id="rId9" o:title=""/>
                </v:shape>
              </w:pict>
            </mc:Fallback>
          </mc:AlternateContent>
        </w:r>
      </w:ins>
      <w:r w:rsidR="007B40AB">
        <w:rPr>
          <w:noProof/>
          <w:lang w:val="en-CA" w:eastAsia="en-CA"/>
        </w:rPr>
        <mc:AlternateContent>
          <mc:Choice Requires="wpc">
            <w:drawing>
              <wp:inline distT="0" distB="0" distL="0" distR="0" wp14:anchorId="205EDEB4" wp14:editId="7F6ACE4B">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774919" y="37077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009303" y="572824"/>
                            <a:ext cx="334943"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3575455" y="2115319"/>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3959477" y="2333677"/>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34642"/>
                            <a:ext cx="384022" cy="11085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4"/>
                        </wps:cNvCnPr>
                        <wps:spPr>
                          <a:xfrm flipV="1">
                            <a:off x="3575455" y="2317249"/>
                            <a:ext cx="234315" cy="2282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8060" y="2779861"/>
                            <a:ext cx="103505" cy="146050"/>
                          </a:xfrm>
                          <a:prstGeom prst="rect">
                            <a:avLst/>
                          </a:prstGeom>
                          <a:noFill/>
                          <a:ln w="6350">
                            <a:noFill/>
                          </a:ln>
                        </wps:spPr>
                        <wps:txbx>
                          <w:txbxContent>
                            <w:p w14:paraId="7351D2B9"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575703" y="2001053"/>
                            <a:ext cx="58461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22FFBF11"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del w:id="26" w:author="Yan Fung Yenny Hou" w:date="2022-06-06T17:43:00Z">
                                <w:r w:rsidDel="00D615AA">
                                  <w:rPr>
                                    <w:rFonts w:ascii="Calibri Light" w:eastAsia="Calibri" w:hAnsi="Calibri Light" w:cs="Arial"/>
                                    <w:color w:val="000000"/>
                                    <w:sz w:val="18"/>
                                    <w:szCs w:val="18"/>
                                    <w:u w:val="single"/>
                                  </w:rPr>
                                  <w:delText>id</w:delText>
                                </w:r>
                              </w:del>
                              <w:ins w:id="27" w:author="Yan Fung Yenny Hou" w:date="2022-06-06T17:43:00Z">
                                <w:r w:rsidR="00D615AA">
                                  <w:rPr>
                                    <w:rFonts w:ascii="Calibri Light" w:eastAsia="Calibri" w:hAnsi="Calibri Light" w:cs="Arial"/>
                                    <w:color w:val="000000"/>
                                    <w:sz w:val="18"/>
                                    <w:szCs w:val="18"/>
                                    <w:u w:val="single"/>
                                  </w:rPr>
                                  <w:t>ID</w:t>
                                </w:r>
                              </w:ins>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074701" y="2173517"/>
                            <a:ext cx="1054303" cy="37902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4680791" y="1745001"/>
                            <a:ext cx="1448213" cy="807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619869" y="1573169"/>
                            <a:ext cx="1509135" cy="9793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4838987" y="1442566"/>
                            <a:ext cx="1290017" cy="11099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0" name="Straight Connector 130"/>
                        <wps:cNvCnPr>
                          <a:stCxn id="131" idx="3"/>
                          <a:endCxn id="128" idx="1"/>
                        </wps:cNvCnPr>
                        <wps:spPr>
                          <a:xfrm>
                            <a:off x="1879567" y="2713628"/>
                            <a:ext cx="416242" cy="1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2879009" y="3993632"/>
                            <a:ext cx="9131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3C590E33" w:rsidR="00227DE4" w:rsidRDefault="00227DE4"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3329493" y="4365742"/>
                            <a:ext cx="6081" cy="63234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3053080" y="4998086"/>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654" cy="1116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stCxn id="148" idx="3"/>
                          <a:endCxn id="159" idx="1"/>
                        </wps:cNvCnPr>
                        <wps:spPr>
                          <a:xfrm>
                            <a:off x="2181671" y="4177593"/>
                            <a:ext cx="697338" cy="209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2692955" y="4011988"/>
                            <a:ext cx="103505" cy="146050"/>
                          </a:xfrm>
                          <a:prstGeom prst="rect">
                            <a:avLst/>
                          </a:prstGeom>
                          <a:noFill/>
                          <a:ln w="6350">
                            <a:noFill/>
                          </a:ln>
                        </wps:spPr>
                        <wps:txbx>
                          <w:txbxContent>
                            <w:p w14:paraId="2144195A" w14:textId="77777777" w:rsidR="00227DE4" w:rsidRDefault="00227DE4"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3378566" y="3847582"/>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6" name="Text Box 15"/>
                        <wps:cNvSpPr txBox="1"/>
                        <wps:spPr>
                          <a:xfrm>
                            <a:off x="3378566" y="4396126"/>
                            <a:ext cx="79375" cy="146050"/>
                          </a:xfrm>
                          <a:prstGeom prst="rect">
                            <a:avLst/>
                          </a:prstGeom>
                          <a:noFill/>
                          <a:ln w="6350">
                            <a:noFill/>
                          </a:ln>
                        </wps:spPr>
                        <wps:txbx>
                          <w:txbxContent>
                            <w:p w14:paraId="0C107897"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2371100" y="5816304"/>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2775660" y="5364222"/>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3329493" y="5364222"/>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3796157" y="5903797"/>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3912282" y="3606586"/>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stCxn id="171" idx="3"/>
                          <a:endCxn id="159" idx="3"/>
                        </wps:cNvCnPr>
                        <wps:spPr>
                          <a:xfrm flipH="1">
                            <a:off x="3792139" y="3946917"/>
                            <a:ext cx="227983" cy="2327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4" name="Oval 174"/>
                        <wps:cNvSpPr/>
                        <wps:spPr>
                          <a:xfrm>
                            <a:off x="3283262" y="5927045"/>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3329493" y="5364222"/>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774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DE1815" w:rsidRDefault="00DE1815" w:rsidP="00DE1815">
                        <w:pPr>
                          <w:jc w:val="center"/>
                          <w:rPr>
                            <w:rFonts w:ascii="Calibri Light" w:eastAsia="Calibri" w:hAnsi="Calibri Light" w:cs="Arial"/>
                            <w:color w:val="000000"/>
                            <w:sz w:val="18"/>
                            <w:szCs w:val="18"/>
                            <w:u w:val="single"/>
                          </w:rPr>
                        </w:pPr>
                        <w:r w:rsidRPr="00DE1815">
                          <w:rPr>
                            <w:rFonts w:ascii="Calibri Light" w:eastAsia="Calibri" w:hAnsi="Calibri Light" w:cs="Arial"/>
                            <w:color w:val="000000"/>
                            <w:sz w:val="18"/>
                            <w:szCs w:val="18"/>
                            <w:u w:val="single"/>
                          </w:rPr>
                          <w:t>name</w:t>
                        </w:r>
                      </w:p>
                    </w:txbxContent>
                  </v:textbox>
                </v:oval>
                <v:line id="Straight Connector 90" o:spid="_x0000_s1034" style="position:absolute;flip:x y;visibility:visible;mso-wrap-style:square" from="30093,5728"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35754;top:21153;width:4686;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name</w:t>
                        </w:r>
                      </w:p>
                    </w:txbxContent>
                  </v:textbox>
                </v:oval>
                <v:oval id="Oval 97" o:spid="_x0000_s1041" style="position:absolute;left:39594;top:23336;width:4680;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346" to="39594,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172" to="38097,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80;top:27798;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9" style="position:absolute;left:45757;top:20010;width:5846;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22FFBF11"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del w:id="28" w:author="Yan Fung Yenny Hou" w:date="2022-06-06T17:43:00Z">
                          <w:r w:rsidDel="00D615AA">
                            <w:rPr>
                              <w:rFonts w:ascii="Calibri Light" w:eastAsia="Calibri" w:hAnsi="Calibri Light" w:cs="Arial"/>
                              <w:color w:val="000000"/>
                              <w:sz w:val="18"/>
                              <w:szCs w:val="18"/>
                              <w:u w:val="single"/>
                            </w:rPr>
                            <w:delText>id</w:delText>
                          </w:r>
                        </w:del>
                        <w:ins w:id="29" w:author="Yan Fung Yenny Hou" w:date="2022-06-06T17:43:00Z">
                          <w:r w:rsidR="00D615AA">
                            <w:rPr>
                              <w:rFonts w:ascii="Calibri Light" w:eastAsia="Calibri" w:hAnsi="Calibri Light" w:cs="Arial"/>
                              <w:color w:val="000000"/>
                              <w:sz w:val="18"/>
                              <w:szCs w:val="18"/>
                              <w:u w:val="single"/>
                            </w:rPr>
                            <w:t>ID</w:t>
                          </w:r>
                        </w:ins>
                      </w:p>
                    </w:txbxContent>
                  </v:textbox>
                </v:oval>
                <v:line id="Straight Connector 107" o:spid="_x0000_s1050" style="position:absolute;flip:x y;visibility:visible;mso-wrap-style:square" from="50747,21735"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6198,15731"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48389,14425"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&#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&#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line id="Straight Connector 130" o:spid="_x0000_s1071" style="position:absolute;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" strokecolor="black [3213]" strokeweight=".25pt">
                  <v:stroke joinstyle="miter"/>
                </v:line>
                <v:rect id="Rectangle 131" o:spid="_x0000_s1072"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3"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4"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5"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6"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AB9E8DF"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student id</w:t>
                        </w:r>
                      </w:p>
                    </w:txbxContent>
                  </v:textbox>
                </v:oval>
                <v:line id="Straight Connector 136" o:spid="_x0000_s1077"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8"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9"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80"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1"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82"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3"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4"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5"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6"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7"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8"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9"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90"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1"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2"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3"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4"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5"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6"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7"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8"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9"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shape id="Flowchart: Decision 159" o:spid="_x0000_s1100" type="#_x0000_t110" style="position:absolute;left:28790;top:39936;width:9131;height:372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" filled="f" strokecolor="black [3213]" strokeweight="3pt">
                  <v:stroke linestyle="thinThin"/>
                  <v:textbox style="mso-fit-shape-to-text:t" inset="0,0,0,0">
                    <w:txbxContent>
                      <w:p w14:paraId="19F2D69E" w14:textId="3C590E33" w:rsidR="00227DE4" w:rsidRDefault="00227DE4"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line id="Straight Connector 160" o:spid="_x0000_s1101" style="position:absolute;flip:x;visibility:visible;mso-wrap-style:square" from="33294,43657" to="33355,49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" strokecolor="black [3213]" strokeweight="3pt">
                  <v:stroke linestyle="thinThin" joinstyle="miter"/>
                </v:line>
                <v:rect id="Rectangle 161" o:spid="_x0000_s1102" style="position:absolute;left:30530;top:49980;width:5529;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&#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3" style="position:absolute;flip:x y;visibility:visible;mso-wrap-style:square" from="33349,28767" to="33355,39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104" style="position:absolute;visibility:visible;mso-wrap-style:square" from="21816,41775" to="28790,4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105" type="#_x0000_t202" style="position:absolute;left:26929;top:40119;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77777777" w:rsidR="00227DE4" w:rsidRDefault="00227DE4"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06" type="#_x0000_t202" style="position:absolute;left:33785;top:3847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07" type="#_x0000_t202" style="position:absolute;left:33785;top:43961;width:79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" filled="f" stroked="f" strokeweight=".5pt">
                  <v:textbox style="mso-fit-shape-to-text:t" inset="0,0,0,0">
                    <w:txbxContent>
                      <w:p w14:paraId="0C107897"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67" o:spid="_x0000_s1108" style="position:absolute;left:23711;top:58163;width:8091;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9" style="position:absolute;flip:y;visibility:visible;mso-wrap-style:square" from="27756,53642" to="33294,581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10" style="position:absolute;flip:x y;visibility:visible;mso-wrap-style:square" from="33294,53642" to="40304,59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11" style="position:absolute;left:37961;top:59037;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2" style="position:absolute;left:39122;top:36065;width:736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line id="Straight Connector 172" o:spid="_x0000_s1113" style="position:absolute;flip:x;visibility:visible;mso-wrap-style:square" from="37921,39469" to="40201,417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oval id="Oval 174" o:spid="_x0000_s1114" style="position:absolute;left:32832;top:5927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5" style="position:absolute;flip:x y;visibility:visible;mso-wrap-style:square" from="33294,53642" to="35171,59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w10:anchorlock/>
              </v:group>
            </w:pict>
          </mc:Fallback>
        </mc:AlternateContent>
      </w:r>
    </w:p>
    <w:p w14:paraId="14951381" w14:textId="0E954F29"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 xml:space="preserve">Creating Database and Tables - SQL </w:t>
      </w:r>
      <w:proofErr w:type="spellStart"/>
      <w:r>
        <w:t>DDL</w:t>
      </w:r>
      <w:proofErr w:type="spellEnd"/>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A6793" w14:textId="77777777" w:rsidR="00C112CE" w:rsidRDefault="00C112CE" w:rsidP="00214CF9">
      <w:r>
        <w:separator/>
      </w:r>
    </w:p>
  </w:endnote>
  <w:endnote w:type="continuationSeparator" w:id="0">
    <w:p w14:paraId="0C8CCFFF" w14:textId="77777777" w:rsidR="00C112CE" w:rsidRDefault="00C112CE"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69713" w14:textId="77777777" w:rsidR="00C112CE" w:rsidRDefault="00C112CE" w:rsidP="00214CF9">
      <w:r>
        <w:separator/>
      </w:r>
    </w:p>
  </w:footnote>
  <w:footnote w:type="continuationSeparator" w:id="0">
    <w:p w14:paraId="68385C35" w14:textId="77777777" w:rsidR="00C112CE" w:rsidRDefault="00C112CE"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oxrAa6ANDwsAAAA"/>
  </w:docVars>
  <w:rsids>
    <w:rsidRoot w:val="00650D9C"/>
    <w:rsid w:val="00015CF9"/>
    <w:rsid w:val="00031AD5"/>
    <w:rsid w:val="00060EE0"/>
    <w:rsid w:val="00071461"/>
    <w:rsid w:val="000769F5"/>
    <w:rsid w:val="00080EB8"/>
    <w:rsid w:val="00096976"/>
    <w:rsid w:val="000A64EB"/>
    <w:rsid w:val="000D6CA5"/>
    <w:rsid w:val="000D78C1"/>
    <w:rsid w:val="000D78D0"/>
    <w:rsid w:val="000F4813"/>
    <w:rsid w:val="000F5D03"/>
    <w:rsid w:val="000F5EDE"/>
    <w:rsid w:val="00117DD9"/>
    <w:rsid w:val="00123ED5"/>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653E"/>
    <w:rsid w:val="00260B5D"/>
    <w:rsid w:val="00261906"/>
    <w:rsid w:val="0026330A"/>
    <w:rsid w:val="00276890"/>
    <w:rsid w:val="002E0F03"/>
    <w:rsid w:val="002E7AC7"/>
    <w:rsid w:val="003068D3"/>
    <w:rsid w:val="00315B73"/>
    <w:rsid w:val="003477CC"/>
    <w:rsid w:val="003543C7"/>
    <w:rsid w:val="00356163"/>
    <w:rsid w:val="00361298"/>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23C00"/>
    <w:rsid w:val="0043298E"/>
    <w:rsid w:val="004356E9"/>
    <w:rsid w:val="004574F1"/>
    <w:rsid w:val="00466A56"/>
    <w:rsid w:val="00467388"/>
    <w:rsid w:val="0047066A"/>
    <w:rsid w:val="00473EAA"/>
    <w:rsid w:val="004857C6"/>
    <w:rsid w:val="004951B9"/>
    <w:rsid w:val="004A0A0C"/>
    <w:rsid w:val="004B1118"/>
    <w:rsid w:val="004D7E31"/>
    <w:rsid w:val="00506435"/>
    <w:rsid w:val="005112C4"/>
    <w:rsid w:val="00520E35"/>
    <w:rsid w:val="0052624C"/>
    <w:rsid w:val="00532114"/>
    <w:rsid w:val="0053241B"/>
    <w:rsid w:val="005629DD"/>
    <w:rsid w:val="00567F5E"/>
    <w:rsid w:val="005842A9"/>
    <w:rsid w:val="00586616"/>
    <w:rsid w:val="005A02AE"/>
    <w:rsid w:val="005B562C"/>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74CD"/>
    <w:rsid w:val="006E500D"/>
    <w:rsid w:val="006F2259"/>
    <w:rsid w:val="006F792B"/>
    <w:rsid w:val="00713512"/>
    <w:rsid w:val="00724DCC"/>
    <w:rsid w:val="00745EE9"/>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43D49"/>
    <w:rsid w:val="00A44E69"/>
    <w:rsid w:val="00A545AB"/>
    <w:rsid w:val="00A57F66"/>
    <w:rsid w:val="00A86FA7"/>
    <w:rsid w:val="00AA12F5"/>
    <w:rsid w:val="00AA7582"/>
    <w:rsid w:val="00AC24AA"/>
    <w:rsid w:val="00AC2AC0"/>
    <w:rsid w:val="00AE1538"/>
    <w:rsid w:val="00AE322E"/>
    <w:rsid w:val="00AF0FC4"/>
    <w:rsid w:val="00AF136D"/>
    <w:rsid w:val="00B14E0E"/>
    <w:rsid w:val="00B1675F"/>
    <w:rsid w:val="00B25B48"/>
    <w:rsid w:val="00B25F82"/>
    <w:rsid w:val="00B30059"/>
    <w:rsid w:val="00B97EDF"/>
    <w:rsid w:val="00BA57D0"/>
    <w:rsid w:val="00BC78C2"/>
    <w:rsid w:val="00BF4288"/>
    <w:rsid w:val="00C112CE"/>
    <w:rsid w:val="00C25482"/>
    <w:rsid w:val="00C30B19"/>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15AA"/>
    <w:rsid w:val="00D63057"/>
    <w:rsid w:val="00D91936"/>
    <w:rsid w:val="00D922A0"/>
    <w:rsid w:val="00D93A7C"/>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2</TotalTime>
  <Pages>3</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11</cp:revision>
  <dcterms:created xsi:type="dcterms:W3CDTF">2020-01-23T20:26:00Z</dcterms:created>
  <dcterms:modified xsi:type="dcterms:W3CDTF">2022-06-07T00:43:00Z</dcterms:modified>
</cp:coreProperties>
</file>